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Midwife</w:t>
      </w:r>
      <w:r>
        <w:t xml:space="preserve"> </w:t>
      </w:r>
      <w:r>
        <w:t xml:space="preserve">Program</w:t>
      </w:r>
      <w:r>
        <w:t xml:space="preserve"> </w:t>
      </w:r>
      <w:r>
        <w:t xml:space="preserve">Zurich</w:t>
      </w:r>
    </w:p>
    <w:bookmarkStart w:id="20" w:name="scholarship-application-letter"/>
    <w:p>
      <w:pPr>
        <w:pStyle w:val="Heading1"/>
      </w:pPr>
      <w:r>
        <w:t xml:space="preserve">SCHOLARSHIP APPLICATION LETTER</w:t>
      </w:r>
    </w:p>
    <w:p>
      <w:pPr>
        <w:pStyle w:val="FirstParagraph"/>
      </w:pPr>
      <w:r>
        <w:t xml:space="preserve">For the Midwifery Program at Zurich University of Applied Sciences</w:t>
      </w:r>
    </w:p>
    <w:bookmarkEnd w:id="20"/>
    <w:p>
      <w:pPr>
        <w:pStyle w:val="BodyText"/>
      </w:pPr>
      <w:r>
        <w:t xml:space="preserve">[Your Full Name]</w:t>
      </w:r>
      <w:r>
        <w:br/>
      </w:r>
      <w:r>
        <w:t xml:space="preserve">[Your Address]</w:t>
      </w:r>
      <w:r>
        <w:br/>
      </w:r>
      <w:r>
        <w:t xml:space="preserve">[City, Postal Code]</w:t>
      </w:r>
      <w:r>
        <w:br/>
      </w:r>
      <w:r>
        <w:t xml:space="preserve">[Email Address]</w:t>
      </w:r>
      <w:r>
        <w:br/>
      </w:r>
      <w:r>
        <w:t xml:space="preserve">[Phone Number]</w:t>
      </w:r>
    </w:p>
    <w:p>
      <w:pPr>
        <w:pStyle w:val="BodyText"/>
      </w:pPr>
      <w:r>
        <w:t xml:space="preserve">Admissions Committee</w:t>
      </w:r>
      <w:r>
        <w:br/>
      </w:r>
      <w:r>
        <w:t xml:space="preserve">Zurich University of Applied Sciences (ZHAW)</w:t>
      </w:r>
      <w:r>
        <w:br/>
      </w:r>
      <w:r>
        <w:t xml:space="preserve">School of Health Professions</w:t>
      </w:r>
      <w:r>
        <w:br/>
      </w:r>
      <w:r>
        <w:t xml:space="preserve">Zurich, Switzerland</w:t>
      </w:r>
    </w:p>
    <w:bookmarkStart w:id="21" w:name="X22c5eaf29a070454bb7a5919cdd9eace5ed3a67"/>
    <w:p>
      <w:pPr>
        <w:pStyle w:val="Heading2"/>
      </w:pPr>
      <w:r>
        <w:t xml:space="preserve">Subject: Scholarship Application for Midwifery Program in Switzerland Zurich</w:t>
      </w:r>
    </w:p>
    <w:p>
      <w:pPr>
        <w:pStyle w:val="FirstParagraph"/>
      </w:pPr>
      <w:r>
        <w:t xml:space="preserve">Dear Esteemed Admissions Committee,</w:t>
      </w:r>
    </w:p>
    <w:p>
      <w:pPr>
        <w:pStyle w:val="BodyText"/>
      </w:pPr>
      <w:r>
        <w:t xml:space="preserve">It is with profound enthusiasm and unwavering dedication that I submit my application for the Midwifery Scholarship at Zurich University of Applied Sciences (ZHAW), a prestigious institution renowned for its excellence in healthcare education within Switzerland Zurich. As an aspiring midwife with over five years of clinical experience in maternal health services across Southeast Asia, I have meticulously chosen this program as the pivotal step toward advancing my professional expertise and contributing meaningfully to global maternal healthcare standards.</w:t>
      </w:r>
    </w:p>
    <w:p>
      <w:pPr>
        <w:pStyle w:val="BodyText"/>
      </w:pPr>
      <w:r>
        <w:t xml:space="preserve">My journey toward becoming a compassionate and skilled Midwife began during my undergraduate studies in Nursing at the National University of Singapore, where I volunteered at rural maternity clinics serving underserved communities. Witnessing firsthand the transformative impact of culturally sensitive, evidence-based midwifery care—particularly how it reduced maternal mortality rates by 32% in one remote district—ignited my lifelong commitment to this field. Since then, I have worked as a certified nurse-midwife in Thailand and Cambodia, managing high-risk pregnancies and advocating for holistic birth experiences. However, I recognize that Switzerland Zurich represents the apex of midwifery innovation: its integration of cutting-edge medical technology with person-centered care models aligns perfectly with my professional vision.</w:t>
      </w:r>
    </w:p>
    <w:p>
      <w:pPr>
        <w:pStyle w:val="BodyText"/>
      </w:pPr>
      <w:r>
        <w:t xml:space="preserve">The decision to pursue advanced education in Switzerland Zurich stems from two compelling factors. First, ZHAW’s Midwifery Program uniquely combines rigorous academic theory with immersive clinical rotations at Zurich’s leading hospitals—including the University Hospital Zurich (USZ), where interdisciplinary collaboration between obstetricians, midwives, and neonatologists sets the global benchmark. Second, Switzerland’s healthcare system consistently ranks #1 worldwide for maternal health outcomes by the WHO, with a 99.8% newborn survival rate and one of Europe’s lowest cesarean section rates—proof that midwife-led care is central to this excellence. I am determined to learn from this model to later implement similar frameworks in resource-limited settings across my home region.</w:t>
      </w:r>
    </w:p>
    <w:p>
      <w:pPr>
        <w:pStyle w:val="BodyText"/>
      </w:pPr>
      <w:r>
        <w:t xml:space="preserve">My professional trajectory has been meticulously aligned with preparing for this scholarship opportunity. I completed a WHO-certified Advanced Midwifery Training Program, developed a mobile health app for prenatal education in rural communities (used by 12,000+ mothers), and co-authored a study on reducing postpartum hemorrhage risks in low-resource clinics. Yet, the financial burden of studying abroad—estimated at CHF 45,000 annually for tuition and living expenses—currently presents an insurmountable barrier. This Scholarship Application Letter is not merely a request for funding; it is a pledge to become a catalyst for change within Switzerland Zurich’s healthcare ecosystem and beyond.</w:t>
      </w:r>
    </w:p>
    <w:p>
      <w:pPr>
        <w:pStyle w:val="BodyText"/>
      </w:pPr>
      <w:r>
        <w:t xml:space="preserve">Should I be honored with this scholarship, I will dedicate myself fully to the Midwifery Program at ZHAW with exceptional rigor. I plan to research how Switzerland’s integrated care model can be adapted for Southeast Asian contexts, particularly through ZHAW’s partnership with the University of Zurich and its global health initiatives. My long-term vision is to establish a midwifery training center in my home country, modeled after Zurich’s successful community-based approach, while collaborating with Swiss institutions to create a sustainable exchange program. This scholarship would enable me to: (1) master advanced clinical skills in fetal monitoring and emergency obstetric care; (2) contribute to ZHAW’s ongoing research on maternal mental health; and (3) build lifelong professional networks within Switzerland Zurich’s healthcare community.</w:t>
      </w:r>
    </w:p>
    <w:p>
      <w:pPr>
        <w:pStyle w:val="BodyText"/>
      </w:pPr>
      <w:r>
        <w:t xml:space="preserve">What distinguishes me as a candidate is my deep cultural fluency in bridging Eastern and Western healthcare perspectives—a skill increasingly vital for international midwifery practice. Having worked extensively with diverse populations, I understand that effective maternal care requires more than clinical expertise; it demands empathy, linguistic sensitivity, and respect for traditions. Switzerland Zurich’s multicultural environment will amplify this strength while exposing me to innovative approaches like the "Birth Center Model" pioneered in Zurich canton, where midwives lead 70% of low-risk deliveries with exceptional satisfaction metrics.</w:t>
      </w:r>
    </w:p>
    <w:p>
      <w:pPr>
        <w:pStyle w:val="BodyText"/>
      </w:pPr>
      <w:r>
        <w:t xml:space="preserve">Moreover, I am acutely aware that my presence as a non-EU student enriches the academic community. I will actively participate in ZHAW’s cultural exchange initiatives, sharing insights from Asian maternal health practices while learning from Swiss colleagues. My goal transcends personal achievement: by becoming a certified midwife in Switzerland Zurich, I aim to demonstrate how global collaboration elevates healthcare standards universally. This scholarship is not an investment in me alone—it is an investment in a future where high-quality midwifery care becomes accessible to all mothers, regardless of geography or socioeconomic status.</w:t>
      </w:r>
    </w:p>
    <w:p>
      <w:pPr>
        <w:pStyle w:val="BodyText"/>
      </w:pPr>
      <w:r>
        <w:t xml:space="preserve">I have attached my academic transcripts, professional certificates, and letters of recommendation that further substantiate my commitment. The thought of contributing to Switzerland Zurich’s legacy of healthcare excellence—where midwives are valued as essential leaders in maternal health—fills me with profound purpose. Thank you for considering this Scholarship Application Letter; I welcome the opportunity to discuss how my vision aligns with ZHAW’s mission during an interview.</w:t>
      </w:r>
    </w:p>
    <w:p>
      <w:pPr>
        <w:pStyle w:val="BodyText"/>
      </w:pPr>
      <w:r>
        <w:t xml:space="preserve">With deepest respect and anticipation,</w:t>
      </w:r>
    </w:p>
    <w:p>
      <w:pPr>
        <w:pStyle w:val="BodyText"/>
      </w:pPr>
      <w:r>
        <w:t xml:space="preserve">[Your Full Name]</w:t>
      </w:r>
    </w:p>
    <w:p>
      <w:pPr>
        <w:pStyle w:val="BodyText"/>
      </w:pPr>
      <w:r>
        <w:t xml:space="preserve">Passport Number: [XXXXXXX]</w:t>
      </w:r>
    </w:p>
    <w:p>
      <w:pPr>
        <w:pStyle w:val="BodyText"/>
      </w:pPr>
      <w:r>
        <w:rPr>
          <w:bCs/>
          <w:b/>
        </w:rPr>
        <w:t xml:space="preserve">Word Count:</w:t>
      </w:r>
      <w:r>
        <w:t xml:space="preserve"> </w:t>
      </w:r>
      <w:r>
        <w:t xml:space="preserve">857 words</w:t>
      </w:r>
    </w:p>
    <w:p>
      <w:pPr>
        <w:pStyle w:val="BodyText"/>
      </w:pPr>
      <w:r>
        <w:rPr>
          <w:iCs/>
          <w:i/>
        </w:rPr>
        <w:t xml:space="preserve">This Scholarship Application Letter emphasizes the critical role of Midwife education in Switzerland Zurich, aligning personal ambition with global healthcare advancement.</w:t>
      </w:r>
    </w:p>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Midwife Program Zurich</dc:title>
  <dc:creator/>
  <dc:language>en</dc:language>
  <cp:keywords/>
  <dcterms:created xsi:type="dcterms:W3CDTF">2026-06-03T06:29:23Z</dcterms:created>
  <dcterms:modified xsi:type="dcterms:W3CDTF">2026-06-03T06:29:23Z</dcterms:modified>
</cp:coreProperties>
</file>

<file path=docProps/custom.xml><?xml version="1.0" encoding="utf-8"?>
<Properties xmlns="http://schemas.openxmlformats.org/officeDocument/2006/custom-properties" xmlns:vt="http://schemas.openxmlformats.org/officeDocument/2006/docPropsVTypes"/>
</file>